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1C704" w14:textId="38A1DD6E" w:rsidR="0001343D" w:rsidRPr="001D0E0C" w:rsidRDefault="001D0E0C">
      <w:pPr>
        <w:rPr>
          <w:b/>
          <w:bCs/>
          <w:sz w:val="32"/>
          <w:szCs w:val="32"/>
          <w:lang w:val="en-US"/>
        </w:rPr>
      </w:pPr>
      <w:r w:rsidRPr="001D0E0C">
        <w:rPr>
          <w:b/>
          <w:bCs/>
          <w:sz w:val="32"/>
          <w:szCs w:val="32"/>
          <w:lang w:val="en-US"/>
        </w:rPr>
        <w:t>Name: Gaurav Kumar Singh</w:t>
      </w:r>
    </w:p>
    <w:p w14:paraId="34B888D9" w14:textId="46832060" w:rsidR="001D0E0C" w:rsidRPr="001D0E0C" w:rsidRDefault="001D0E0C">
      <w:pPr>
        <w:rPr>
          <w:b/>
          <w:bCs/>
          <w:sz w:val="32"/>
          <w:szCs w:val="32"/>
          <w:lang w:val="en-US"/>
        </w:rPr>
      </w:pPr>
      <w:r w:rsidRPr="001D0E0C">
        <w:rPr>
          <w:b/>
          <w:bCs/>
          <w:sz w:val="32"/>
          <w:szCs w:val="32"/>
          <w:lang w:val="en-US"/>
        </w:rPr>
        <w:t>Registration Number: 19BCE2119</w:t>
      </w:r>
    </w:p>
    <w:p w14:paraId="2F7DDA8B" w14:textId="41D47550" w:rsidR="001D0E0C" w:rsidRPr="001D0E0C" w:rsidRDefault="001D0E0C">
      <w:pPr>
        <w:rPr>
          <w:b/>
          <w:bCs/>
          <w:sz w:val="32"/>
          <w:szCs w:val="32"/>
          <w:lang w:val="en-US"/>
        </w:rPr>
      </w:pPr>
      <w:r w:rsidRPr="001D0E0C">
        <w:rPr>
          <w:b/>
          <w:bCs/>
          <w:sz w:val="32"/>
          <w:szCs w:val="32"/>
          <w:lang w:val="en-US"/>
        </w:rPr>
        <w:t>Course: Software Engineering</w:t>
      </w:r>
    </w:p>
    <w:p w14:paraId="0EA548B2" w14:textId="14AFA58C" w:rsidR="001D0E0C" w:rsidRDefault="001D0E0C">
      <w:pPr>
        <w:rPr>
          <w:b/>
          <w:bCs/>
          <w:sz w:val="32"/>
          <w:szCs w:val="32"/>
          <w:lang w:val="en-US"/>
        </w:rPr>
      </w:pPr>
      <w:r w:rsidRPr="001D0E0C">
        <w:rPr>
          <w:b/>
          <w:bCs/>
          <w:sz w:val="32"/>
          <w:szCs w:val="32"/>
          <w:lang w:val="en-US"/>
        </w:rPr>
        <w:t>Lab FAT</w:t>
      </w:r>
    </w:p>
    <w:p w14:paraId="316EB7FD" w14:textId="7F9538DD" w:rsidR="001D0E0C" w:rsidRDefault="001D0E0C">
      <w:pPr>
        <w:rPr>
          <w:b/>
          <w:bCs/>
          <w:sz w:val="32"/>
          <w:szCs w:val="32"/>
          <w:lang w:val="en-US"/>
        </w:rPr>
      </w:pPr>
    </w:p>
    <w:p w14:paraId="1AB37794" w14:textId="2E817EE0" w:rsidR="001D0E0C" w:rsidRPr="00B72AB5" w:rsidRDefault="001D0E0C" w:rsidP="00B72AB5">
      <w:pPr>
        <w:pStyle w:val="ListParagraph"/>
        <w:numPr>
          <w:ilvl w:val="0"/>
          <w:numId w:val="1"/>
        </w:numPr>
        <w:rPr>
          <w:rStyle w:val="text-format-content"/>
          <w:b/>
          <w:bCs/>
          <w:color w:val="FF0000"/>
          <w:sz w:val="32"/>
          <w:szCs w:val="32"/>
          <w:lang w:val="en-US"/>
        </w:rPr>
      </w:pPr>
      <w:r w:rsidRPr="001D0E0C">
        <w:rPr>
          <w:rStyle w:val="text-format-content"/>
          <w:rFonts w:ascii="Segoe UI" w:hAnsi="Segoe UI" w:cs="Segoe UI"/>
          <w:b/>
          <w:bCs/>
          <w:color w:val="FF0000"/>
          <w:sz w:val="26"/>
          <w:szCs w:val="26"/>
          <w:shd w:val="clear" w:color="auto" w:fill="FFFFFF"/>
        </w:rPr>
        <w:t>Social Network for PET Owners</w:t>
      </w:r>
      <w:r w:rsidRPr="001D0E0C">
        <w:rPr>
          <w:rFonts w:ascii="Segoe UI" w:hAnsi="Segoe UI" w:cs="Segoe UI"/>
          <w:color w:val="FF0000"/>
          <w:sz w:val="26"/>
          <w:szCs w:val="26"/>
          <w:shd w:val="clear" w:color="auto" w:fill="FFFFFF"/>
        </w:rPr>
        <w:br/>
      </w:r>
      <w:r w:rsidRPr="001D0E0C">
        <w:rPr>
          <w:rStyle w:val="text-format-content"/>
          <w:rFonts w:ascii="Segoe UI" w:hAnsi="Segoe UI" w:cs="Segoe UI"/>
          <w:color w:val="FF0000"/>
          <w:sz w:val="26"/>
          <w:szCs w:val="26"/>
          <w:shd w:val="clear" w:color="auto" w:fill="FFFFFF"/>
        </w:rPr>
        <w:t>This would connect pet owners with other pet owners. It would allow them to chat and exchange advice. Businesses could promote their services through curated and paid advertising and promotion.</w:t>
      </w:r>
      <w:r w:rsidRPr="001D0E0C">
        <w:rPr>
          <w:rFonts w:ascii="Segoe UI" w:hAnsi="Segoe UI" w:cs="Segoe UI"/>
          <w:color w:val="FF0000"/>
          <w:sz w:val="26"/>
          <w:szCs w:val="26"/>
          <w:shd w:val="clear" w:color="auto" w:fill="FFFFFF"/>
        </w:rPr>
        <w:br/>
      </w:r>
      <w:r w:rsidRPr="001D0E0C">
        <w:rPr>
          <w:rFonts w:ascii="Segoe UI" w:hAnsi="Segoe UI" w:cs="Segoe UI"/>
          <w:color w:val="FF0000"/>
          <w:sz w:val="26"/>
          <w:szCs w:val="26"/>
          <w:shd w:val="clear" w:color="auto" w:fill="FFFFFF"/>
        </w:rPr>
        <w:br/>
      </w:r>
      <w:r w:rsidRPr="001D0E0C">
        <w:rPr>
          <w:rStyle w:val="text-format-content"/>
          <w:rFonts w:ascii="Segoe UI" w:hAnsi="Segoe UI" w:cs="Segoe UI"/>
          <w:color w:val="FF0000"/>
          <w:sz w:val="26"/>
          <w:szCs w:val="26"/>
          <w:shd w:val="clear" w:color="auto" w:fill="FFFFFF"/>
        </w:rPr>
        <w:t>1. Identify 5 functional and non-functional requirements for the above scenario.</w:t>
      </w:r>
      <w:r w:rsidRPr="00B72AB5">
        <w:rPr>
          <w:rFonts w:ascii="Segoe UI" w:hAnsi="Segoe UI" w:cs="Segoe UI"/>
          <w:color w:val="FF0000"/>
          <w:sz w:val="26"/>
          <w:szCs w:val="26"/>
          <w:shd w:val="clear" w:color="auto" w:fill="FFFFFF"/>
        </w:rPr>
        <w:br/>
      </w:r>
      <w:r w:rsidRPr="00B72AB5">
        <w:rPr>
          <w:rStyle w:val="text-format-content"/>
          <w:rFonts w:ascii="Segoe UI" w:hAnsi="Segoe UI" w:cs="Segoe UI"/>
          <w:color w:val="FF0000"/>
          <w:sz w:val="26"/>
          <w:szCs w:val="26"/>
          <w:shd w:val="clear" w:color="auto" w:fill="FFFFFF"/>
        </w:rPr>
        <w:t>2. Tabulate 5 test cases for the above scenario.</w:t>
      </w:r>
    </w:p>
    <w:p w14:paraId="38ED2680" w14:textId="7CEACF24" w:rsidR="00B72AB5" w:rsidRDefault="00B72AB5" w:rsidP="00B72AB5">
      <w:pPr>
        <w:pStyle w:val="ListParagraph"/>
        <w:rPr>
          <w:rStyle w:val="text-format-content"/>
          <w:rFonts w:ascii="Segoe UI" w:hAnsi="Segoe UI" w:cs="Segoe UI"/>
          <w:b/>
          <w:bCs/>
          <w:color w:val="FF0000"/>
          <w:sz w:val="26"/>
          <w:szCs w:val="26"/>
          <w:shd w:val="clear" w:color="auto" w:fill="FFFFFF"/>
        </w:rPr>
      </w:pPr>
    </w:p>
    <w:p w14:paraId="5719A5B1" w14:textId="04F87849" w:rsidR="00B72AB5" w:rsidRDefault="00B72AB5" w:rsidP="00B72AB5">
      <w:pPr>
        <w:pStyle w:val="ListParagraph"/>
        <w:rPr>
          <w:rStyle w:val="text-format-content"/>
          <w:rFonts w:ascii="Segoe UI" w:hAnsi="Segoe UI" w:cs="Segoe UI"/>
          <w:b/>
          <w:bCs/>
          <w:color w:val="538135" w:themeColor="accent6" w:themeShade="BF"/>
          <w:sz w:val="26"/>
          <w:szCs w:val="26"/>
          <w:shd w:val="clear" w:color="auto" w:fill="FFFFFF"/>
        </w:rPr>
      </w:pPr>
      <w:r w:rsidRPr="00B72AB5">
        <w:rPr>
          <w:rStyle w:val="text-format-content"/>
          <w:rFonts w:ascii="Segoe UI" w:hAnsi="Segoe UI" w:cs="Segoe UI"/>
          <w:b/>
          <w:bCs/>
          <w:color w:val="538135" w:themeColor="accent6" w:themeShade="BF"/>
          <w:sz w:val="26"/>
          <w:szCs w:val="26"/>
          <w:shd w:val="clear" w:color="auto" w:fill="FFFFFF"/>
        </w:rPr>
        <w:t>SOLUTION:</w:t>
      </w:r>
    </w:p>
    <w:p w14:paraId="4B2B3F5E" w14:textId="23280F52" w:rsidR="00B72AB5" w:rsidRPr="00911D98" w:rsidRDefault="00B72AB5" w:rsidP="00B72AB5">
      <w:pPr>
        <w:pStyle w:val="ListParagraph"/>
        <w:numPr>
          <w:ilvl w:val="0"/>
          <w:numId w:val="2"/>
        </w:numPr>
        <w:rPr>
          <w:rStyle w:val="text-format-content"/>
          <w:rFonts w:cstheme="minorHAnsi"/>
          <w:lang w:val="en-US"/>
        </w:rPr>
      </w:pPr>
      <w:r w:rsidRPr="00911D98">
        <w:rPr>
          <w:rStyle w:val="text-format-content"/>
          <w:rFonts w:cstheme="minorHAnsi"/>
          <w:shd w:val="clear" w:color="auto" w:fill="FFFFFF"/>
        </w:rPr>
        <w:t>FUNCTIONAL REQUIREMENTS</w:t>
      </w:r>
    </w:p>
    <w:p w14:paraId="52E07EA6" w14:textId="1A5C00B5" w:rsidR="00B72AB5" w:rsidRDefault="00B72AB5" w:rsidP="00B72AB5">
      <w:pPr>
        <w:pStyle w:val="ListParagraph"/>
        <w:numPr>
          <w:ilvl w:val="0"/>
          <w:numId w:val="3"/>
        </w:numPr>
        <w:rPr>
          <w:lang w:val="en-US"/>
        </w:rPr>
      </w:pPr>
      <w:r w:rsidRPr="00B72AB5">
        <w:rPr>
          <w:lang w:val="en-US"/>
        </w:rPr>
        <w:t xml:space="preserve">Sign-in, Sign-up and Sign-out </w:t>
      </w:r>
      <w:r>
        <w:rPr>
          <w:lang w:val="en-US"/>
        </w:rPr>
        <w:t>features for proper user authentication</w:t>
      </w:r>
    </w:p>
    <w:p w14:paraId="1454FC36" w14:textId="4C374F43" w:rsidR="007C2E3E" w:rsidRPr="007C2E3E" w:rsidRDefault="00B72AB5" w:rsidP="007C2E3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Advert Management system to control the adverts on the application.</w:t>
      </w:r>
      <w:r w:rsidR="007C2E3E">
        <w:rPr>
          <w:lang w:val="en-US"/>
        </w:rPr>
        <w:t xml:space="preserve"> Advert filter for more user targeted ads, so the ads are relevant to the user’s specific interests.</w:t>
      </w:r>
    </w:p>
    <w:p w14:paraId="4260762A" w14:textId="77777777" w:rsidR="00B72AB5" w:rsidRDefault="00B72AB5" w:rsidP="00B72AB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Messaging protocol to enable the users to chat with each other.</w:t>
      </w:r>
    </w:p>
    <w:p w14:paraId="11A87C72" w14:textId="453E5029" w:rsidR="00911D98" w:rsidRDefault="00911D98" w:rsidP="00B72AB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User profile management for updating personal information and view other user’s profile.</w:t>
      </w:r>
    </w:p>
    <w:p w14:paraId="280312D5" w14:textId="63112ABB" w:rsidR="007C2E3E" w:rsidRPr="00B72AB5" w:rsidRDefault="007C2E3E" w:rsidP="007C2E3E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Clustering of users with similar interests and suggest them to each other</w:t>
      </w:r>
    </w:p>
    <w:p w14:paraId="7E78A796" w14:textId="2E11ACDE" w:rsidR="00B72AB5" w:rsidRDefault="00911D98" w:rsidP="00DD7337">
      <w:pPr>
        <w:pStyle w:val="ListParagraph"/>
        <w:ind w:left="1080"/>
        <w:rPr>
          <w:lang w:val="en-US"/>
        </w:rPr>
      </w:pPr>
      <w:r>
        <w:rPr>
          <w:lang w:val="en-US"/>
        </w:rPr>
        <w:t>NON-FUNCTIONAL REQUIREMENTS</w:t>
      </w:r>
      <w:r w:rsidR="00B72AB5">
        <w:rPr>
          <w:lang w:val="en-US"/>
        </w:rPr>
        <w:t xml:space="preserve"> </w:t>
      </w:r>
    </w:p>
    <w:p w14:paraId="772188CD" w14:textId="7177285F" w:rsidR="00911D98" w:rsidRDefault="00911D98" w:rsidP="00911D98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Session and cookie management system for easy sign-in and sign-out and continuity in using application between sessions.</w:t>
      </w:r>
    </w:p>
    <w:p w14:paraId="518C3E3E" w14:textId="7FA9D763" w:rsidR="00911D98" w:rsidRDefault="007C2E3E" w:rsidP="00911D98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Minimalistic Design without complicated UI for easy access of functional features.</w:t>
      </w:r>
    </w:p>
    <w:p w14:paraId="31B8F058" w14:textId="68D598E8" w:rsidR="007C2E3E" w:rsidRDefault="007C2E3E" w:rsidP="00911D98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The application, especially the messaging system should be able to handle large number of requests.</w:t>
      </w:r>
    </w:p>
    <w:p w14:paraId="41552B71" w14:textId="6831E132" w:rsidR="007C2E3E" w:rsidRDefault="007C2E3E" w:rsidP="00911D98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The latency of the messaging system should be minimized</w:t>
      </w:r>
      <w:r w:rsidR="00DD7337">
        <w:rPr>
          <w:lang w:val="en-US"/>
        </w:rPr>
        <w:t xml:space="preserve"> and messaging system should support multiple languages.</w:t>
      </w:r>
    </w:p>
    <w:p w14:paraId="6A7E9AB4" w14:textId="6BDFCE20" w:rsidR="007C2E3E" w:rsidRDefault="007C2E3E" w:rsidP="00911D98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Unsuccessful login attempts by the user must be audited as suspicious and ‘forgot password’ feature to help users recover their accounts in case they do really forget their password.</w:t>
      </w:r>
    </w:p>
    <w:p w14:paraId="03F39ADD" w14:textId="3388BFDE" w:rsidR="00DD7337" w:rsidRDefault="00DD7337" w:rsidP="00DD7337">
      <w:pPr>
        <w:pStyle w:val="ListParagraph"/>
        <w:ind w:left="1800"/>
        <w:rPr>
          <w:lang w:val="en-US"/>
        </w:rPr>
      </w:pPr>
    </w:p>
    <w:p w14:paraId="2035683D" w14:textId="3BECB5AA" w:rsidR="00DD7337" w:rsidRDefault="00DD7337" w:rsidP="00DD7337">
      <w:pPr>
        <w:pStyle w:val="ListParagraph"/>
        <w:ind w:left="1800"/>
        <w:rPr>
          <w:lang w:val="en-US"/>
        </w:rPr>
      </w:pPr>
    </w:p>
    <w:p w14:paraId="03021BDE" w14:textId="77777777" w:rsidR="00DD7337" w:rsidRDefault="00DD7337" w:rsidP="00DD7337">
      <w:pPr>
        <w:pStyle w:val="ListParagraph"/>
        <w:ind w:left="1800"/>
        <w:rPr>
          <w:lang w:val="en-US"/>
        </w:rPr>
      </w:pPr>
    </w:p>
    <w:p w14:paraId="036CE215" w14:textId="3EC2DC13" w:rsidR="00DD7337" w:rsidRDefault="00DD7337" w:rsidP="00DD733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lastRenderedPageBreak/>
        <w:t>TEST CA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4"/>
        <w:gridCol w:w="1343"/>
        <w:gridCol w:w="1136"/>
        <w:gridCol w:w="1166"/>
        <w:gridCol w:w="1136"/>
        <w:gridCol w:w="1376"/>
        <w:gridCol w:w="1189"/>
      </w:tblGrid>
      <w:tr w:rsidR="00D90524" w14:paraId="6FBE964C" w14:textId="77777777" w:rsidTr="00124F8A">
        <w:tc>
          <w:tcPr>
            <w:tcW w:w="1124" w:type="dxa"/>
          </w:tcPr>
          <w:p w14:paraId="3B3767E2" w14:textId="4207D245" w:rsidR="00D90524" w:rsidRPr="00D90524" w:rsidRDefault="00D90524" w:rsidP="00DD7337">
            <w:pPr>
              <w:rPr>
                <w:b/>
                <w:bCs/>
                <w:color w:val="ED7D31" w:themeColor="accent2"/>
                <w:lang w:val="en-US"/>
              </w:rPr>
            </w:pPr>
            <w:r w:rsidRPr="00D90524">
              <w:rPr>
                <w:b/>
                <w:bCs/>
                <w:color w:val="ED7D31" w:themeColor="accent2"/>
                <w:lang w:val="en-US"/>
              </w:rPr>
              <w:t>Test Case ID</w:t>
            </w:r>
          </w:p>
        </w:tc>
        <w:tc>
          <w:tcPr>
            <w:tcW w:w="1126" w:type="dxa"/>
          </w:tcPr>
          <w:p w14:paraId="57992689" w14:textId="4E8788CD" w:rsidR="00D90524" w:rsidRPr="00D90524" w:rsidRDefault="00D90524" w:rsidP="00DD7337">
            <w:pPr>
              <w:rPr>
                <w:b/>
                <w:bCs/>
                <w:color w:val="ED7D31" w:themeColor="accent2"/>
                <w:lang w:val="en-US"/>
              </w:rPr>
            </w:pPr>
            <w:r w:rsidRPr="00D90524">
              <w:rPr>
                <w:b/>
                <w:bCs/>
                <w:color w:val="ED7D31" w:themeColor="accent2"/>
                <w:lang w:val="en-US"/>
              </w:rPr>
              <w:t>Test Scenario</w:t>
            </w:r>
          </w:p>
        </w:tc>
        <w:tc>
          <w:tcPr>
            <w:tcW w:w="1136" w:type="dxa"/>
          </w:tcPr>
          <w:p w14:paraId="29684304" w14:textId="04710D82" w:rsidR="00D90524" w:rsidRPr="00D90524" w:rsidRDefault="00D90524" w:rsidP="00DD7337">
            <w:pPr>
              <w:rPr>
                <w:b/>
                <w:bCs/>
                <w:color w:val="ED7D31" w:themeColor="accent2"/>
                <w:lang w:val="en-US"/>
              </w:rPr>
            </w:pPr>
            <w:r w:rsidRPr="00D90524">
              <w:rPr>
                <w:b/>
                <w:bCs/>
                <w:color w:val="ED7D31" w:themeColor="accent2"/>
                <w:lang w:val="en-US"/>
              </w:rPr>
              <w:t>Test Case</w:t>
            </w:r>
          </w:p>
        </w:tc>
        <w:tc>
          <w:tcPr>
            <w:tcW w:w="1166" w:type="dxa"/>
          </w:tcPr>
          <w:p w14:paraId="66693C0A" w14:textId="6941EC16" w:rsidR="00D90524" w:rsidRPr="00D90524" w:rsidRDefault="00D90524" w:rsidP="00DD7337">
            <w:pPr>
              <w:rPr>
                <w:b/>
                <w:bCs/>
                <w:color w:val="ED7D31" w:themeColor="accent2"/>
                <w:lang w:val="en-US"/>
              </w:rPr>
            </w:pPr>
            <w:r w:rsidRPr="00D90524">
              <w:rPr>
                <w:b/>
                <w:bCs/>
                <w:color w:val="ED7D31" w:themeColor="accent2"/>
                <w:lang w:val="en-US"/>
              </w:rPr>
              <w:t>Test Steps</w:t>
            </w:r>
          </w:p>
        </w:tc>
        <w:tc>
          <w:tcPr>
            <w:tcW w:w="1136" w:type="dxa"/>
          </w:tcPr>
          <w:p w14:paraId="6E312E29" w14:textId="0D1A6A4E" w:rsidR="00D90524" w:rsidRPr="00D90524" w:rsidRDefault="00D90524" w:rsidP="00DD7337">
            <w:pPr>
              <w:rPr>
                <w:b/>
                <w:bCs/>
                <w:color w:val="ED7D31" w:themeColor="accent2"/>
                <w:lang w:val="en-US"/>
              </w:rPr>
            </w:pPr>
            <w:r w:rsidRPr="00D90524">
              <w:rPr>
                <w:b/>
                <w:bCs/>
                <w:color w:val="ED7D31" w:themeColor="accent2"/>
                <w:lang w:val="en-US"/>
              </w:rPr>
              <w:t>Test Data</w:t>
            </w:r>
          </w:p>
        </w:tc>
        <w:tc>
          <w:tcPr>
            <w:tcW w:w="1376" w:type="dxa"/>
          </w:tcPr>
          <w:p w14:paraId="6FC4D5A0" w14:textId="6E70C7E5" w:rsidR="00D90524" w:rsidRPr="00D90524" w:rsidRDefault="00D90524" w:rsidP="00DD7337">
            <w:pPr>
              <w:rPr>
                <w:b/>
                <w:bCs/>
                <w:color w:val="ED7D31" w:themeColor="accent2"/>
                <w:lang w:val="en-US"/>
              </w:rPr>
            </w:pPr>
            <w:r w:rsidRPr="00D90524">
              <w:rPr>
                <w:b/>
                <w:bCs/>
                <w:color w:val="ED7D31" w:themeColor="accent2"/>
                <w:lang w:val="en-US"/>
              </w:rPr>
              <w:t>Expected Result</w:t>
            </w:r>
          </w:p>
        </w:tc>
        <w:tc>
          <w:tcPr>
            <w:tcW w:w="1189" w:type="dxa"/>
          </w:tcPr>
          <w:p w14:paraId="6D444958" w14:textId="71F52DCC" w:rsidR="00D90524" w:rsidRPr="00D90524" w:rsidRDefault="00D90524" w:rsidP="00DD7337">
            <w:pPr>
              <w:rPr>
                <w:b/>
                <w:bCs/>
                <w:color w:val="ED7D31" w:themeColor="accent2"/>
                <w:lang w:val="en-US"/>
              </w:rPr>
            </w:pPr>
            <w:r w:rsidRPr="00D90524">
              <w:rPr>
                <w:b/>
                <w:bCs/>
                <w:color w:val="ED7D31" w:themeColor="accent2"/>
                <w:lang w:val="en-US"/>
              </w:rPr>
              <w:t>Output Received</w:t>
            </w:r>
          </w:p>
        </w:tc>
      </w:tr>
      <w:tr w:rsidR="00D90524" w14:paraId="60DD6D13" w14:textId="77777777" w:rsidTr="00124F8A">
        <w:tc>
          <w:tcPr>
            <w:tcW w:w="1124" w:type="dxa"/>
          </w:tcPr>
          <w:p w14:paraId="7D98E003" w14:textId="40A27546" w:rsidR="00D90524" w:rsidRDefault="00D90524" w:rsidP="00DD7337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126" w:type="dxa"/>
          </w:tcPr>
          <w:p w14:paraId="6CD6BD69" w14:textId="0FFA1337" w:rsidR="00D90524" w:rsidRDefault="00D90524" w:rsidP="00DD7337">
            <w:pPr>
              <w:rPr>
                <w:lang w:val="en-US"/>
              </w:rPr>
            </w:pPr>
            <w:r>
              <w:rPr>
                <w:lang w:val="en-US"/>
              </w:rPr>
              <w:t>Verify Login</w:t>
            </w:r>
          </w:p>
        </w:tc>
        <w:tc>
          <w:tcPr>
            <w:tcW w:w="1136" w:type="dxa"/>
          </w:tcPr>
          <w:p w14:paraId="5F93288F" w14:textId="77777777" w:rsidR="00D90524" w:rsidRDefault="00D90524" w:rsidP="00DD7337">
            <w:pPr>
              <w:rPr>
                <w:lang w:val="en-US"/>
              </w:rPr>
            </w:pPr>
            <w:r>
              <w:rPr>
                <w:lang w:val="en-US"/>
              </w:rPr>
              <w:t>Valid Username</w:t>
            </w:r>
          </w:p>
          <w:p w14:paraId="052D5BC3" w14:textId="10CEEEDD" w:rsidR="00D90524" w:rsidRDefault="00D90524" w:rsidP="00DD7337">
            <w:pPr>
              <w:rPr>
                <w:lang w:val="en-US"/>
              </w:rPr>
            </w:pPr>
            <w:r>
              <w:rPr>
                <w:lang w:val="en-US"/>
              </w:rPr>
              <w:t>Valid Password</w:t>
            </w:r>
          </w:p>
        </w:tc>
        <w:tc>
          <w:tcPr>
            <w:tcW w:w="1166" w:type="dxa"/>
          </w:tcPr>
          <w:p w14:paraId="3C6ADABA" w14:textId="54EC5B6A" w:rsidR="00D90524" w:rsidRDefault="00D90524" w:rsidP="00DD7337">
            <w:pPr>
              <w:rPr>
                <w:lang w:val="en-US"/>
              </w:rPr>
            </w:pPr>
            <w:r>
              <w:rPr>
                <w:lang w:val="en-US"/>
              </w:rPr>
              <w:t>Enter username.</w:t>
            </w:r>
          </w:p>
          <w:p w14:paraId="4CB3EE42" w14:textId="0A7BE5BA" w:rsidR="00D90524" w:rsidRDefault="00D90524" w:rsidP="00DD7337">
            <w:pPr>
              <w:rPr>
                <w:lang w:val="en-US"/>
              </w:rPr>
            </w:pPr>
            <w:r>
              <w:rPr>
                <w:lang w:val="en-US"/>
              </w:rPr>
              <w:t>Enter password.</w:t>
            </w:r>
          </w:p>
          <w:p w14:paraId="2180C29F" w14:textId="78F3C056" w:rsidR="00D90524" w:rsidRDefault="00D90524" w:rsidP="00DD7337">
            <w:pPr>
              <w:rPr>
                <w:lang w:val="en-US"/>
              </w:rPr>
            </w:pPr>
            <w:r>
              <w:rPr>
                <w:lang w:val="en-US"/>
              </w:rPr>
              <w:t>Login</w:t>
            </w:r>
          </w:p>
        </w:tc>
        <w:tc>
          <w:tcPr>
            <w:tcW w:w="1136" w:type="dxa"/>
          </w:tcPr>
          <w:p w14:paraId="14C23BD4" w14:textId="77777777" w:rsidR="00D90524" w:rsidRDefault="00D90524" w:rsidP="00DD7337">
            <w:pPr>
              <w:rPr>
                <w:lang w:val="en-US"/>
              </w:rPr>
            </w:pPr>
            <w:r>
              <w:rPr>
                <w:lang w:val="en-US"/>
              </w:rPr>
              <w:t>Valid Username</w:t>
            </w:r>
          </w:p>
          <w:p w14:paraId="63B70E46" w14:textId="1CD10CDF" w:rsidR="00D90524" w:rsidRDefault="00D90524" w:rsidP="00DD7337">
            <w:pPr>
              <w:rPr>
                <w:lang w:val="en-US"/>
              </w:rPr>
            </w:pPr>
            <w:r>
              <w:rPr>
                <w:lang w:val="en-US"/>
              </w:rPr>
              <w:t>Valid Password</w:t>
            </w:r>
          </w:p>
        </w:tc>
        <w:tc>
          <w:tcPr>
            <w:tcW w:w="1376" w:type="dxa"/>
          </w:tcPr>
          <w:p w14:paraId="00AB7C55" w14:textId="4945284B" w:rsidR="00D90524" w:rsidRDefault="00D90524" w:rsidP="00DD7337">
            <w:pPr>
              <w:rPr>
                <w:lang w:val="en-US"/>
              </w:rPr>
            </w:pPr>
            <w:r>
              <w:rPr>
                <w:lang w:val="en-US"/>
              </w:rPr>
              <w:t>Successful Login</w:t>
            </w:r>
          </w:p>
        </w:tc>
        <w:tc>
          <w:tcPr>
            <w:tcW w:w="1189" w:type="dxa"/>
          </w:tcPr>
          <w:p w14:paraId="4DCD87BE" w14:textId="6A267819" w:rsidR="00D90524" w:rsidRDefault="00124F8A" w:rsidP="00DD7337">
            <w:pPr>
              <w:rPr>
                <w:lang w:val="en-US"/>
              </w:rPr>
            </w:pPr>
            <w:r>
              <w:rPr>
                <w:lang w:val="en-US"/>
              </w:rPr>
              <w:t>Redirected to user profile page</w:t>
            </w:r>
          </w:p>
        </w:tc>
      </w:tr>
      <w:tr w:rsidR="00D90524" w14:paraId="0BFFDD2A" w14:textId="77777777" w:rsidTr="00124F8A">
        <w:tc>
          <w:tcPr>
            <w:tcW w:w="1124" w:type="dxa"/>
          </w:tcPr>
          <w:p w14:paraId="29AE4A2B" w14:textId="3379DC2B" w:rsidR="00D90524" w:rsidRDefault="00D90524" w:rsidP="00DD7337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126" w:type="dxa"/>
          </w:tcPr>
          <w:p w14:paraId="1E602C6A" w14:textId="6977A8CA" w:rsidR="00D90524" w:rsidRDefault="00D90524" w:rsidP="00DD7337">
            <w:pPr>
              <w:rPr>
                <w:lang w:val="en-US"/>
              </w:rPr>
            </w:pPr>
            <w:r>
              <w:rPr>
                <w:lang w:val="en-US"/>
              </w:rPr>
              <w:t>Verify Login</w:t>
            </w:r>
          </w:p>
        </w:tc>
        <w:tc>
          <w:tcPr>
            <w:tcW w:w="1136" w:type="dxa"/>
          </w:tcPr>
          <w:p w14:paraId="0800EBDA" w14:textId="6A737D1C" w:rsidR="00D90524" w:rsidRDefault="00D90524" w:rsidP="00D90524">
            <w:pPr>
              <w:rPr>
                <w:lang w:val="en-US"/>
              </w:rPr>
            </w:pPr>
            <w:r>
              <w:rPr>
                <w:lang w:val="en-US"/>
              </w:rPr>
              <w:t>Invalid Username</w:t>
            </w:r>
          </w:p>
          <w:p w14:paraId="6A949B59" w14:textId="2664B3A2" w:rsidR="00D90524" w:rsidRDefault="00D90524" w:rsidP="00D90524">
            <w:pPr>
              <w:rPr>
                <w:lang w:val="en-US"/>
              </w:rPr>
            </w:pPr>
            <w:r>
              <w:rPr>
                <w:lang w:val="en-US"/>
              </w:rPr>
              <w:t>Valid Password</w:t>
            </w:r>
          </w:p>
        </w:tc>
        <w:tc>
          <w:tcPr>
            <w:tcW w:w="1166" w:type="dxa"/>
          </w:tcPr>
          <w:p w14:paraId="57669177" w14:textId="77777777" w:rsidR="00D90524" w:rsidRDefault="00D90524" w:rsidP="00D90524">
            <w:pPr>
              <w:rPr>
                <w:lang w:val="en-US"/>
              </w:rPr>
            </w:pPr>
            <w:r>
              <w:rPr>
                <w:lang w:val="en-US"/>
              </w:rPr>
              <w:t>Enter username.</w:t>
            </w:r>
          </w:p>
          <w:p w14:paraId="14E76A4F" w14:textId="77777777" w:rsidR="00D90524" w:rsidRDefault="00D90524" w:rsidP="00D90524">
            <w:pPr>
              <w:rPr>
                <w:lang w:val="en-US"/>
              </w:rPr>
            </w:pPr>
            <w:r>
              <w:rPr>
                <w:lang w:val="en-US"/>
              </w:rPr>
              <w:t>Enter password.</w:t>
            </w:r>
          </w:p>
          <w:p w14:paraId="63A7EC10" w14:textId="0CE617A4" w:rsidR="00D90524" w:rsidRDefault="00D90524" w:rsidP="00D90524">
            <w:pPr>
              <w:rPr>
                <w:lang w:val="en-US"/>
              </w:rPr>
            </w:pPr>
            <w:r>
              <w:rPr>
                <w:lang w:val="en-US"/>
              </w:rPr>
              <w:t>Login</w:t>
            </w:r>
          </w:p>
        </w:tc>
        <w:tc>
          <w:tcPr>
            <w:tcW w:w="1136" w:type="dxa"/>
          </w:tcPr>
          <w:p w14:paraId="05B50EA0" w14:textId="595AE800" w:rsidR="00D90524" w:rsidRDefault="00D90524" w:rsidP="00D90524">
            <w:pPr>
              <w:rPr>
                <w:lang w:val="en-US"/>
              </w:rPr>
            </w:pPr>
            <w:r>
              <w:rPr>
                <w:lang w:val="en-US"/>
              </w:rPr>
              <w:t>Invalid Username</w:t>
            </w:r>
          </w:p>
          <w:p w14:paraId="3C181EDE" w14:textId="0DFED450" w:rsidR="00D90524" w:rsidRDefault="00D90524" w:rsidP="00D90524">
            <w:pPr>
              <w:rPr>
                <w:lang w:val="en-US"/>
              </w:rPr>
            </w:pPr>
            <w:r>
              <w:rPr>
                <w:lang w:val="en-US"/>
              </w:rPr>
              <w:t>Valid Password</w:t>
            </w:r>
          </w:p>
        </w:tc>
        <w:tc>
          <w:tcPr>
            <w:tcW w:w="1376" w:type="dxa"/>
          </w:tcPr>
          <w:p w14:paraId="04650A90" w14:textId="391E6BD8" w:rsidR="00D90524" w:rsidRDefault="00D90524" w:rsidP="00DD7337">
            <w:pPr>
              <w:rPr>
                <w:lang w:val="en-US"/>
              </w:rPr>
            </w:pPr>
            <w:r>
              <w:rPr>
                <w:lang w:val="en-US"/>
              </w:rPr>
              <w:t>Unsuccessful Login</w:t>
            </w:r>
            <w:r>
              <w:rPr>
                <w:lang w:val="en-US"/>
              </w:rPr>
              <w:br/>
              <w:t>“Invalid username</w:t>
            </w:r>
            <w:r w:rsidR="00124F8A">
              <w:rPr>
                <w:lang w:val="en-US"/>
              </w:rPr>
              <w:t xml:space="preserve"> and password</w:t>
            </w:r>
            <w:r>
              <w:rPr>
                <w:lang w:val="en-US"/>
              </w:rPr>
              <w:t>”</w:t>
            </w:r>
          </w:p>
        </w:tc>
        <w:tc>
          <w:tcPr>
            <w:tcW w:w="1189" w:type="dxa"/>
          </w:tcPr>
          <w:p w14:paraId="3352D69C" w14:textId="4DE5E75E" w:rsidR="00D90524" w:rsidRDefault="00124F8A" w:rsidP="00DD7337">
            <w:pPr>
              <w:rPr>
                <w:lang w:val="en-US"/>
              </w:rPr>
            </w:pPr>
            <w:r>
              <w:rPr>
                <w:lang w:val="en-US"/>
              </w:rPr>
              <w:t>Redirected back to login page</w:t>
            </w:r>
          </w:p>
        </w:tc>
      </w:tr>
      <w:tr w:rsidR="00124F8A" w14:paraId="688D2E05" w14:textId="77777777" w:rsidTr="00124F8A">
        <w:tc>
          <w:tcPr>
            <w:tcW w:w="1124" w:type="dxa"/>
          </w:tcPr>
          <w:p w14:paraId="71D45A77" w14:textId="65001A03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126" w:type="dxa"/>
          </w:tcPr>
          <w:p w14:paraId="7A9F68A2" w14:textId="2E933EC0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Verify Login</w:t>
            </w:r>
          </w:p>
        </w:tc>
        <w:tc>
          <w:tcPr>
            <w:tcW w:w="1136" w:type="dxa"/>
          </w:tcPr>
          <w:p w14:paraId="5F011A1B" w14:textId="4806A510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Valid Username</w:t>
            </w:r>
          </w:p>
          <w:p w14:paraId="507E1426" w14:textId="6D73B240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Invalid Password</w:t>
            </w:r>
          </w:p>
        </w:tc>
        <w:tc>
          <w:tcPr>
            <w:tcW w:w="1166" w:type="dxa"/>
          </w:tcPr>
          <w:p w14:paraId="38BA5149" w14:textId="77777777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Enter username.</w:t>
            </w:r>
          </w:p>
          <w:p w14:paraId="5ECD3B07" w14:textId="77777777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Enter password.</w:t>
            </w:r>
          </w:p>
          <w:p w14:paraId="6614B54D" w14:textId="025E6FC3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Login</w:t>
            </w:r>
          </w:p>
        </w:tc>
        <w:tc>
          <w:tcPr>
            <w:tcW w:w="1136" w:type="dxa"/>
          </w:tcPr>
          <w:p w14:paraId="1FE225DF" w14:textId="77777777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Valid Username</w:t>
            </w:r>
          </w:p>
          <w:p w14:paraId="437C2E8D" w14:textId="06D53B0F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Invalid Password</w:t>
            </w:r>
          </w:p>
        </w:tc>
        <w:tc>
          <w:tcPr>
            <w:tcW w:w="1376" w:type="dxa"/>
          </w:tcPr>
          <w:p w14:paraId="0E12C06D" w14:textId="2A57376D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Unsuccessful Login</w:t>
            </w:r>
            <w:r>
              <w:rPr>
                <w:lang w:val="en-US"/>
              </w:rPr>
              <w:br/>
              <w:t>“Invalid username and password”</w:t>
            </w:r>
          </w:p>
        </w:tc>
        <w:tc>
          <w:tcPr>
            <w:tcW w:w="1189" w:type="dxa"/>
          </w:tcPr>
          <w:p w14:paraId="006CC9FA" w14:textId="4AEB6018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Redirected back to login page</w:t>
            </w:r>
          </w:p>
        </w:tc>
      </w:tr>
      <w:tr w:rsidR="00124F8A" w14:paraId="5D443A47" w14:textId="77777777" w:rsidTr="00124F8A">
        <w:tc>
          <w:tcPr>
            <w:tcW w:w="1124" w:type="dxa"/>
          </w:tcPr>
          <w:p w14:paraId="0B2B6A7C" w14:textId="4FF2CE5D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126" w:type="dxa"/>
          </w:tcPr>
          <w:p w14:paraId="1BA0CEDF" w14:textId="329CF97B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Verify Login</w:t>
            </w:r>
          </w:p>
        </w:tc>
        <w:tc>
          <w:tcPr>
            <w:tcW w:w="1136" w:type="dxa"/>
          </w:tcPr>
          <w:p w14:paraId="5FAF6EA0" w14:textId="5FCF667E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Invalid Username</w:t>
            </w:r>
          </w:p>
          <w:p w14:paraId="032D00DB" w14:textId="6833EA7B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Invalid Password</w:t>
            </w:r>
          </w:p>
        </w:tc>
        <w:tc>
          <w:tcPr>
            <w:tcW w:w="1166" w:type="dxa"/>
          </w:tcPr>
          <w:p w14:paraId="04DB7D28" w14:textId="77777777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Enter username.</w:t>
            </w:r>
          </w:p>
          <w:p w14:paraId="735D0A72" w14:textId="77777777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Enter password.</w:t>
            </w:r>
          </w:p>
          <w:p w14:paraId="72460BFA" w14:textId="5366A9FB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Login</w:t>
            </w:r>
          </w:p>
        </w:tc>
        <w:tc>
          <w:tcPr>
            <w:tcW w:w="1136" w:type="dxa"/>
          </w:tcPr>
          <w:p w14:paraId="2E4E5937" w14:textId="4105A751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Invalid Username</w:t>
            </w:r>
          </w:p>
          <w:p w14:paraId="04467294" w14:textId="42117118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Invalid Password</w:t>
            </w:r>
          </w:p>
        </w:tc>
        <w:tc>
          <w:tcPr>
            <w:tcW w:w="1376" w:type="dxa"/>
          </w:tcPr>
          <w:p w14:paraId="1DA65BE1" w14:textId="1DA0AB22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Unsuccessful Login</w:t>
            </w:r>
            <w:r>
              <w:rPr>
                <w:lang w:val="en-US"/>
              </w:rPr>
              <w:br/>
              <w:t>“Invalid username and password”</w:t>
            </w:r>
          </w:p>
        </w:tc>
        <w:tc>
          <w:tcPr>
            <w:tcW w:w="1189" w:type="dxa"/>
          </w:tcPr>
          <w:p w14:paraId="121F7E7D" w14:textId="7957E573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Redirected back to login page</w:t>
            </w:r>
          </w:p>
        </w:tc>
      </w:tr>
      <w:tr w:rsidR="00124F8A" w14:paraId="48A571D2" w14:textId="77777777" w:rsidTr="00124F8A">
        <w:tc>
          <w:tcPr>
            <w:tcW w:w="1124" w:type="dxa"/>
          </w:tcPr>
          <w:p w14:paraId="1D7CB0D4" w14:textId="30E3A77E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126" w:type="dxa"/>
          </w:tcPr>
          <w:p w14:paraId="5398723B" w14:textId="18E23CFA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Message functionality</w:t>
            </w:r>
          </w:p>
        </w:tc>
        <w:tc>
          <w:tcPr>
            <w:tcW w:w="1136" w:type="dxa"/>
          </w:tcPr>
          <w:p w14:paraId="1A632AA3" w14:textId="58087FCD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Any message</w:t>
            </w:r>
          </w:p>
        </w:tc>
        <w:tc>
          <w:tcPr>
            <w:tcW w:w="1166" w:type="dxa"/>
          </w:tcPr>
          <w:p w14:paraId="3E64706C" w14:textId="7508E741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Enter any text</w:t>
            </w:r>
          </w:p>
        </w:tc>
        <w:tc>
          <w:tcPr>
            <w:tcW w:w="1136" w:type="dxa"/>
          </w:tcPr>
          <w:p w14:paraId="2E39AD89" w14:textId="44D45B45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Message delivered</w:t>
            </w:r>
          </w:p>
        </w:tc>
        <w:tc>
          <w:tcPr>
            <w:tcW w:w="1376" w:type="dxa"/>
          </w:tcPr>
          <w:p w14:paraId="75C3337D" w14:textId="4A727AF1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Message delivered</w:t>
            </w:r>
          </w:p>
        </w:tc>
        <w:tc>
          <w:tcPr>
            <w:tcW w:w="1189" w:type="dxa"/>
          </w:tcPr>
          <w:p w14:paraId="5C9B30A1" w14:textId="01E4A8C3" w:rsidR="00124F8A" w:rsidRDefault="00124F8A" w:rsidP="00124F8A">
            <w:pPr>
              <w:rPr>
                <w:lang w:val="en-US"/>
              </w:rPr>
            </w:pPr>
            <w:r>
              <w:rPr>
                <w:lang w:val="en-US"/>
              </w:rPr>
              <w:t>Message delivered</w:t>
            </w:r>
          </w:p>
        </w:tc>
      </w:tr>
    </w:tbl>
    <w:p w14:paraId="5481A350" w14:textId="3C2AE76E" w:rsidR="00DD7337" w:rsidRDefault="00DD7337" w:rsidP="00DD7337">
      <w:pPr>
        <w:rPr>
          <w:lang w:val="en-US"/>
        </w:rPr>
      </w:pPr>
    </w:p>
    <w:p w14:paraId="1BE2ED1D" w14:textId="77777777" w:rsidR="00550DBB" w:rsidRPr="00550DBB" w:rsidRDefault="00550DBB" w:rsidP="00550DBB">
      <w:pPr>
        <w:pStyle w:val="ListParagraph"/>
        <w:rPr>
          <w:rStyle w:val="text-format-content"/>
          <w:color w:val="FF0000"/>
          <w:lang w:val="en-US"/>
        </w:rPr>
      </w:pPr>
    </w:p>
    <w:p w14:paraId="3BD7D6FC" w14:textId="77777777" w:rsidR="00550DBB" w:rsidRPr="00550DBB" w:rsidRDefault="00550DBB" w:rsidP="00550DBB">
      <w:pPr>
        <w:pStyle w:val="ListParagraph"/>
        <w:rPr>
          <w:rStyle w:val="text-format-content"/>
          <w:color w:val="FF0000"/>
          <w:lang w:val="en-US"/>
        </w:rPr>
      </w:pPr>
    </w:p>
    <w:p w14:paraId="7BEEDCEA" w14:textId="77777777" w:rsidR="00550DBB" w:rsidRPr="00550DBB" w:rsidRDefault="00550DBB" w:rsidP="00550DBB">
      <w:pPr>
        <w:pStyle w:val="ListParagraph"/>
        <w:rPr>
          <w:rStyle w:val="text-format-content"/>
          <w:color w:val="FF0000"/>
          <w:lang w:val="en-US"/>
        </w:rPr>
      </w:pPr>
    </w:p>
    <w:p w14:paraId="67CBA096" w14:textId="77777777" w:rsidR="00550DBB" w:rsidRPr="00550DBB" w:rsidRDefault="00550DBB" w:rsidP="00550DBB">
      <w:pPr>
        <w:pStyle w:val="ListParagraph"/>
        <w:rPr>
          <w:rStyle w:val="text-format-content"/>
          <w:color w:val="FF0000"/>
          <w:lang w:val="en-US"/>
        </w:rPr>
      </w:pPr>
    </w:p>
    <w:p w14:paraId="6F13513D" w14:textId="77777777" w:rsidR="00550DBB" w:rsidRPr="00550DBB" w:rsidRDefault="00550DBB" w:rsidP="00550DBB">
      <w:pPr>
        <w:pStyle w:val="ListParagraph"/>
        <w:rPr>
          <w:rStyle w:val="text-format-content"/>
          <w:color w:val="FF0000"/>
          <w:lang w:val="en-US"/>
        </w:rPr>
      </w:pPr>
    </w:p>
    <w:p w14:paraId="21F71FCF" w14:textId="77777777" w:rsidR="00550DBB" w:rsidRPr="00550DBB" w:rsidRDefault="00550DBB" w:rsidP="00550DBB">
      <w:pPr>
        <w:pStyle w:val="ListParagraph"/>
        <w:rPr>
          <w:rStyle w:val="text-format-content"/>
          <w:color w:val="FF0000"/>
          <w:lang w:val="en-US"/>
        </w:rPr>
      </w:pPr>
    </w:p>
    <w:p w14:paraId="38EEE33B" w14:textId="77777777" w:rsidR="00550DBB" w:rsidRPr="00550DBB" w:rsidRDefault="00550DBB" w:rsidP="00550DBB">
      <w:pPr>
        <w:pStyle w:val="ListParagraph"/>
        <w:rPr>
          <w:rStyle w:val="text-format-content"/>
          <w:color w:val="FF0000"/>
          <w:lang w:val="en-US"/>
        </w:rPr>
      </w:pPr>
    </w:p>
    <w:p w14:paraId="1799C049" w14:textId="77777777" w:rsidR="00550DBB" w:rsidRPr="00550DBB" w:rsidRDefault="00550DBB" w:rsidP="00550DBB">
      <w:pPr>
        <w:pStyle w:val="ListParagraph"/>
        <w:rPr>
          <w:rStyle w:val="text-format-content"/>
          <w:color w:val="FF0000"/>
          <w:lang w:val="en-US"/>
        </w:rPr>
      </w:pPr>
    </w:p>
    <w:p w14:paraId="42FC7692" w14:textId="77777777" w:rsidR="00550DBB" w:rsidRPr="00550DBB" w:rsidRDefault="00550DBB" w:rsidP="00550DBB">
      <w:pPr>
        <w:pStyle w:val="ListParagraph"/>
        <w:rPr>
          <w:rStyle w:val="text-format-content"/>
          <w:color w:val="FF0000"/>
          <w:lang w:val="en-US"/>
        </w:rPr>
      </w:pPr>
    </w:p>
    <w:p w14:paraId="249C22EB" w14:textId="77777777" w:rsidR="00550DBB" w:rsidRPr="00550DBB" w:rsidRDefault="00550DBB" w:rsidP="00550DBB">
      <w:pPr>
        <w:pStyle w:val="ListParagraph"/>
        <w:rPr>
          <w:rStyle w:val="text-format-content"/>
          <w:color w:val="FF0000"/>
          <w:lang w:val="en-US"/>
        </w:rPr>
      </w:pPr>
    </w:p>
    <w:p w14:paraId="7CED68E0" w14:textId="77777777" w:rsidR="00550DBB" w:rsidRPr="00550DBB" w:rsidRDefault="00550DBB" w:rsidP="00550DBB">
      <w:pPr>
        <w:pStyle w:val="ListParagraph"/>
        <w:rPr>
          <w:rStyle w:val="text-format-content"/>
          <w:color w:val="FF0000"/>
          <w:lang w:val="en-US"/>
        </w:rPr>
      </w:pPr>
    </w:p>
    <w:p w14:paraId="591890A2" w14:textId="77777777" w:rsidR="00550DBB" w:rsidRPr="00550DBB" w:rsidRDefault="00550DBB" w:rsidP="00550DBB">
      <w:pPr>
        <w:pStyle w:val="ListParagraph"/>
        <w:rPr>
          <w:rStyle w:val="text-format-content"/>
          <w:color w:val="FF0000"/>
          <w:lang w:val="en-US"/>
        </w:rPr>
      </w:pPr>
    </w:p>
    <w:p w14:paraId="00AF6B78" w14:textId="72F1DAB3" w:rsidR="00550DBB" w:rsidRDefault="00550DBB" w:rsidP="00550DBB">
      <w:pPr>
        <w:pStyle w:val="ListParagraph"/>
        <w:rPr>
          <w:rStyle w:val="text-format-content"/>
          <w:color w:val="FF0000"/>
          <w:lang w:val="en-US"/>
        </w:rPr>
      </w:pPr>
    </w:p>
    <w:p w14:paraId="4360029B" w14:textId="5550DEA2" w:rsidR="00550DBB" w:rsidRDefault="00550DBB" w:rsidP="00550DBB">
      <w:pPr>
        <w:pStyle w:val="ListParagraph"/>
        <w:rPr>
          <w:rStyle w:val="text-format-content"/>
          <w:color w:val="FF0000"/>
          <w:lang w:val="en-US"/>
        </w:rPr>
      </w:pPr>
    </w:p>
    <w:p w14:paraId="1A79BD07" w14:textId="4B5576A8" w:rsidR="00550DBB" w:rsidRDefault="00550DBB" w:rsidP="00550DBB">
      <w:pPr>
        <w:pStyle w:val="ListParagraph"/>
        <w:rPr>
          <w:rStyle w:val="text-format-content"/>
          <w:color w:val="FF0000"/>
          <w:lang w:val="en-US"/>
        </w:rPr>
      </w:pPr>
    </w:p>
    <w:p w14:paraId="28B5DEF4" w14:textId="6436FAE6" w:rsidR="00550DBB" w:rsidRDefault="00550DBB" w:rsidP="00550DBB">
      <w:pPr>
        <w:pStyle w:val="ListParagraph"/>
        <w:rPr>
          <w:rStyle w:val="text-format-content"/>
          <w:color w:val="FF0000"/>
          <w:lang w:val="en-US"/>
        </w:rPr>
      </w:pPr>
    </w:p>
    <w:p w14:paraId="73A76B9A" w14:textId="77777777" w:rsidR="00550DBB" w:rsidRPr="00550DBB" w:rsidRDefault="00550DBB" w:rsidP="00550DBB">
      <w:pPr>
        <w:pStyle w:val="ListParagraph"/>
        <w:rPr>
          <w:rStyle w:val="text-format-content"/>
          <w:color w:val="FF0000"/>
          <w:lang w:val="en-US"/>
        </w:rPr>
      </w:pPr>
    </w:p>
    <w:p w14:paraId="63454195" w14:textId="77777777" w:rsidR="00550DBB" w:rsidRPr="00550DBB" w:rsidRDefault="00550DBB" w:rsidP="00550DBB">
      <w:pPr>
        <w:pStyle w:val="ListParagraph"/>
        <w:rPr>
          <w:rStyle w:val="text-format-content"/>
          <w:color w:val="FF0000"/>
          <w:lang w:val="en-US"/>
        </w:rPr>
      </w:pPr>
    </w:p>
    <w:p w14:paraId="54FD2F58" w14:textId="64BA89CC" w:rsidR="00124F8A" w:rsidRPr="00124F8A" w:rsidRDefault="00124F8A" w:rsidP="00124F8A">
      <w:pPr>
        <w:pStyle w:val="ListParagraph"/>
        <w:numPr>
          <w:ilvl w:val="0"/>
          <w:numId w:val="1"/>
        </w:numPr>
        <w:rPr>
          <w:rStyle w:val="text-format-content"/>
          <w:color w:val="FF0000"/>
          <w:lang w:val="en-US"/>
        </w:rPr>
      </w:pPr>
      <w:r w:rsidRPr="00124F8A">
        <w:rPr>
          <w:rStyle w:val="text-format-content"/>
          <w:rFonts w:ascii="Segoe UI" w:hAnsi="Segoe UI" w:cs="Segoe UI"/>
          <w:color w:val="FF0000"/>
          <w:sz w:val="26"/>
          <w:szCs w:val="26"/>
          <w:shd w:val="clear" w:color="auto" w:fill="FFFFFF"/>
        </w:rPr>
        <w:lastRenderedPageBreak/>
        <w:t>Design the use case diagram for the </w:t>
      </w:r>
      <w:r w:rsidRPr="00124F8A">
        <w:rPr>
          <w:rStyle w:val="text-format-content"/>
          <w:rFonts w:ascii="Segoe UI" w:hAnsi="Segoe UI" w:cs="Segoe UI"/>
          <w:b/>
          <w:bCs/>
          <w:color w:val="FF0000"/>
          <w:sz w:val="26"/>
          <w:szCs w:val="26"/>
          <w:shd w:val="clear" w:color="auto" w:fill="FFFFFF"/>
        </w:rPr>
        <w:t>Social Network for PET Owners using an online tool</w:t>
      </w:r>
      <w:r w:rsidRPr="00124F8A">
        <w:rPr>
          <w:rFonts w:ascii="Segoe UI" w:hAnsi="Segoe UI" w:cs="Segoe UI"/>
          <w:color w:val="FF0000"/>
          <w:sz w:val="26"/>
          <w:szCs w:val="26"/>
          <w:shd w:val="clear" w:color="auto" w:fill="FFFFFF"/>
        </w:rPr>
        <w:br/>
      </w:r>
      <w:r w:rsidRPr="00124F8A">
        <w:rPr>
          <w:rFonts w:ascii="Segoe UI" w:hAnsi="Segoe UI" w:cs="Segoe UI"/>
          <w:b/>
          <w:bCs/>
          <w:color w:val="FF0000"/>
          <w:sz w:val="26"/>
          <w:szCs w:val="26"/>
          <w:shd w:val="clear" w:color="auto" w:fill="FFFFFF"/>
        </w:rPr>
        <w:br/>
      </w:r>
      <w:r w:rsidRPr="00124F8A">
        <w:rPr>
          <w:rStyle w:val="text-format-content"/>
          <w:rFonts w:ascii="Segoe UI" w:hAnsi="Segoe UI" w:cs="Segoe UI"/>
          <w:b/>
          <w:bCs/>
          <w:color w:val="FF0000"/>
          <w:sz w:val="26"/>
          <w:szCs w:val="26"/>
          <w:shd w:val="clear" w:color="auto" w:fill="FFFFFF"/>
        </w:rPr>
        <w:t>Social Network for PET Owners</w:t>
      </w:r>
      <w:r w:rsidRPr="00124F8A">
        <w:rPr>
          <w:rFonts w:ascii="Segoe UI" w:hAnsi="Segoe UI" w:cs="Segoe UI"/>
          <w:b/>
          <w:bCs/>
          <w:color w:val="FF0000"/>
          <w:sz w:val="26"/>
          <w:szCs w:val="26"/>
          <w:shd w:val="clear" w:color="auto" w:fill="FFFFFF"/>
        </w:rPr>
        <w:br/>
      </w:r>
      <w:r w:rsidRPr="00124F8A">
        <w:rPr>
          <w:rStyle w:val="text-format-content"/>
          <w:rFonts w:ascii="Segoe UI" w:hAnsi="Segoe UI" w:cs="Segoe UI"/>
          <w:b/>
          <w:bCs/>
          <w:color w:val="FF0000"/>
          <w:sz w:val="26"/>
          <w:szCs w:val="26"/>
          <w:shd w:val="clear" w:color="auto" w:fill="FFFFFF"/>
        </w:rPr>
        <w:t>This would connect pet owners with other pet owners. It would allow them to chat and exchange advice. Businesses could promote their services through curated and paid advertising and promotion.</w:t>
      </w:r>
    </w:p>
    <w:p w14:paraId="677E5192" w14:textId="32AA1905" w:rsidR="00124F8A" w:rsidRDefault="00124F8A" w:rsidP="00124F8A">
      <w:pPr>
        <w:rPr>
          <w:lang w:val="en-US"/>
        </w:rPr>
      </w:pPr>
    </w:p>
    <w:p w14:paraId="38787FC1" w14:textId="74331E26" w:rsidR="00124F8A" w:rsidRDefault="00124F8A" w:rsidP="00124F8A">
      <w:pPr>
        <w:pStyle w:val="ListParagraph"/>
        <w:rPr>
          <w:rStyle w:val="text-format-content"/>
          <w:rFonts w:ascii="Segoe UI" w:hAnsi="Segoe UI" w:cs="Segoe UI"/>
          <w:b/>
          <w:bCs/>
          <w:color w:val="538135" w:themeColor="accent6" w:themeShade="BF"/>
          <w:sz w:val="26"/>
          <w:szCs w:val="26"/>
          <w:shd w:val="clear" w:color="auto" w:fill="FFFFFF"/>
        </w:rPr>
      </w:pPr>
      <w:r w:rsidRPr="00B72AB5">
        <w:rPr>
          <w:rStyle w:val="text-format-content"/>
          <w:rFonts w:ascii="Segoe UI" w:hAnsi="Segoe UI" w:cs="Segoe UI"/>
          <w:b/>
          <w:bCs/>
          <w:color w:val="538135" w:themeColor="accent6" w:themeShade="BF"/>
          <w:sz w:val="26"/>
          <w:szCs w:val="26"/>
          <w:shd w:val="clear" w:color="auto" w:fill="FFFFFF"/>
        </w:rPr>
        <w:t>SOLUTION:</w:t>
      </w:r>
    </w:p>
    <w:p w14:paraId="68189396" w14:textId="43D6377B" w:rsidR="00FE1DDF" w:rsidRPr="00FE1DDF" w:rsidRDefault="00FE1DDF" w:rsidP="00FE1DDF">
      <w:r w:rsidRPr="00FE1DDF">
        <w:t>Visual paradigm generated link lagged the system that’s why I am sharing the .</w:t>
      </w:r>
      <w:proofErr w:type="spellStart"/>
      <w:r w:rsidRPr="00FE1DDF">
        <w:t>vpd</w:t>
      </w:r>
      <w:proofErr w:type="spellEnd"/>
      <w:r w:rsidRPr="00FE1DDF">
        <w:t xml:space="preserve"> file itself with instructions</w:t>
      </w:r>
    </w:p>
    <w:p w14:paraId="1919C8B5" w14:textId="77777777" w:rsidR="009E316A" w:rsidRDefault="009E316A" w:rsidP="009E316A">
      <w:pPr>
        <w:rPr>
          <w:sz w:val="16"/>
          <w:szCs w:val="16"/>
        </w:rPr>
      </w:pPr>
      <w:r w:rsidRPr="009E316A">
        <w:rPr>
          <w:b/>
          <w:bCs/>
        </w:rPr>
        <w:t>Link to the diagram</w:t>
      </w:r>
      <w:r>
        <w:t xml:space="preserve">: </w:t>
      </w:r>
      <w:hyperlink r:id="rId5" w:history="1">
        <w:r w:rsidRPr="00C07901">
          <w:rPr>
            <w:rStyle w:val="Hyperlink"/>
            <w:sz w:val="16"/>
            <w:szCs w:val="16"/>
          </w:rPr>
          <w:t>https://drive.google.com/file/d/1B_J4g3KJOyLgESeQugk2cEVh4Heljvnx/view?usp=sharing</w:t>
        </w:r>
      </w:hyperlink>
    </w:p>
    <w:p w14:paraId="0D359529" w14:textId="77777777" w:rsidR="009E316A" w:rsidRDefault="009E316A" w:rsidP="009E316A">
      <w:pPr>
        <w:rPr>
          <w:sz w:val="16"/>
          <w:szCs w:val="16"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  <w:t>Steps: 1) Download the LabFAT2.vpd file</w:t>
      </w:r>
    </w:p>
    <w:p w14:paraId="5BA7EB5B" w14:textId="77777777" w:rsidR="009E316A" w:rsidRDefault="009E316A" w:rsidP="009E316A">
      <w:pPr>
        <w:rPr>
          <w:sz w:val="16"/>
          <w:szCs w:val="16"/>
        </w:rPr>
      </w:pPr>
      <w:r>
        <w:rPr>
          <w:sz w:val="16"/>
          <w:szCs w:val="16"/>
        </w:rPr>
        <w:tab/>
      </w:r>
      <w:r>
        <w:rPr>
          <w:sz w:val="16"/>
          <w:szCs w:val="16"/>
        </w:rPr>
        <w:tab/>
        <w:t>2) Head over to Visual paradigm online and import the downloaded .</w:t>
      </w:r>
      <w:proofErr w:type="spellStart"/>
      <w:r>
        <w:rPr>
          <w:sz w:val="16"/>
          <w:szCs w:val="16"/>
        </w:rPr>
        <w:t>vpd</w:t>
      </w:r>
      <w:proofErr w:type="spellEnd"/>
      <w:r>
        <w:rPr>
          <w:sz w:val="16"/>
          <w:szCs w:val="16"/>
        </w:rPr>
        <w:t xml:space="preserve"> file to view the diagram.</w:t>
      </w:r>
    </w:p>
    <w:p w14:paraId="7010D9F3" w14:textId="77777777" w:rsidR="002927B2" w:rsidRDefault="002927B2" w:rsidP="002927B2">
      <w:r>
        <w:t xml:space="preserve">Tool Used: </w:t>
      </w:r>
      <w:hyperlink r:id="rId6" w:history="1">
        <w:r w:rsidRPr="00550DBB">
          <w:rPr>
            <w:rStyle w:val="Hyperlink"/>
          </w:rPr>
          <w:t>Visual Paradigm Online</w:t>
        </w:r>
      </w:hyperlink>
    </w:p>
    <w:p w14:paraId="635D9B40" w14:textId="77777777" w:rsidR="009E316A" w:rsidRDefault="009E316A" w:rsidP="00124F8A">
      <w:pPr>
        <w:pStyle w:val="ListParagraph"/>
        <w:rPr>
          <w:rStyle w:val="text-format-content"/>
          <w:rFonts w:ascii="Segoe UI" w:hAnsi="Segoe UI" w:cs="Segoe UI"/>
          <w:b/>
          <w:bCs/>
          <w:color w:val="538135" w:themeColor="accent6" w:themeShade="BF"/>
          <w:sz w:val="26"/>
          <w:szCs w:val="26"/>
          <w:shd w:val="clear" w:color="auto" w:fill="FFFFFF"/>
        </w:rPr>
      </w:pPr>
    </w:p>
    <w:p w14:paraId="263EC738" w14:textId="525F41C5" w:rsidR="00124F8A" w:rsidRDefault="00124F8A" w:rsidP="00841C5B">
      <w:pPr>
        <w:tabs>
          <w:tab w:val="left" w:pos="720"/>
          <w:tab w:val="left" w:pos="1440"/>
          <w:tab w:val="left" w:pos="2224"/>
        </w:tabs>
        <w:rPr>
          <w:b/>
          <w:bCs/>
        </w:rPr>
      </w:pPr>
      <w:r>
        <w:tab/>
      </w:r>
      <w:r w:rsidRPr="00550DBB">
        <w:rPr>
          <w:b/>
          <w:bCs/>
        </w:rPr>
        <w:t>Screenshot</w:t>
      </w:r>
      <w:r w:rsidR="00550DBB" w:rsidRPr="00550DBB">
        <w:rPr>
          <w:b/>
          <w:bCs/>
        </w:rPr>
        <w:t>:</w:t>
      </w:r>
      <w:r w:rsidR="00841C5B">
        <w:rPr>
          <w:b/>
          <w:bCs/>
        </w:rPr>
        <w:tab/>
      </w:r>
    </w:p>
    <w:p w14:paraId="2B6B14AF" w14:textId="565119EC" w:rsidR="00841C5B" w:rsidRPr="00550DBB" w:rsidRDefault="00841C5B" w:rsidP="00841C5B">
      <w:pPr>
        <w:tabs>
          <w:tab w:val="left" w:pos="720"/>
          <w:tab w:val="left" w:pos="1440"/>
          <w:tab w:val="left" w:pos="2224"/>
        </w:tabs>
        <w:rPr>
          <w:b/>
          <w:bCs/>
        </w:rPr>
      </w:pPr>
      <w:r w:rsidRPr="00841C5B">
        <w:rPr>
          <w:b/>
          <w:bCs/>
          <w:noProof/>
        </w:rPr>
        <w:drawing>
          <wp:inline distT="0" distB="0" distL="0" distR="0" wp14:anchorId="005C5DBC" wp14:editId="22668662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F8EA3" w14:textId="77777777" w:rsidR="00550DBB" w:rsidRDefault="00550DBB" w:rsidP="00550DBB">
      <w:r w:rsidRPr="00550DBB">
        <w:rPr>
          <w:noProof/>
        </w:rPr>
        <w:lastRenderedPageBreak/>
        <w:drawing>
          <wp:inline distT="0" distB="0" distL="0" distR="0" wp14:anchorId="5D94E69E" wp14:editId="7CE17879">
            <wp:extent cx="5731510" cy="392366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2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1568D" w14:textId="456FE0D3" w:rsidR="00124F8A" w:rsidRDefault="00124F8A" w:rsidP="00124F8A">
      <w:r>
        <w:tab/>
      </w:r>
    </w:p>
    <w:p w14:paraId="073F1E0B" w14:textId="4A1DB095" w:rsidR="00841C5B" w:rsidRDefault="00841C5B" w:rsidP="00124F8A"/>
    <w:p w14:paraId="700C10B4" w14:textId="19E9BBA9" w:rsidR="009E316A" w:rsidRDefault="009E316A" w:rsidP="00124F8A"/>
    <w:p w14:paraId="36D0F605" w14:textId="097AFD6E" w:rsidR="009E316A" w:rsidRDefault="009E316A" w:rsidP="00124F8A"/>
    <w:p w14:paraId="4E590FBF" w14:textId="49BDE15C" w:rsidR="009E316A" w:rsidRDefault="009E316A" w:rsidP="00124F8A"/>
    <w:p w14:paraId="147B717F" w14:textId="5EBDDE44" w:rsidR="009E316A" w:rsidRDefault="009E316A" w:rsidP="00124F8A"/>
    <w:p w14:paraId="3504BB55" w14:textId="1193838C" w:rsidR="009E316A" w:rsidRDefault="009E316A" w:rsidP="00124F8A"/>
    <w:p w14:paraId="632A5944" w14:textId="77777777" w:rsidR="009E316A" w:rsidRPr="00124F8A" w:rsidRDefault="009E316A" w:rsidP="00124F8A"/>
    <w:p w14:paraId="428E99AD" w14:textId="33F0EFA8" w:rsidR="00124F8A" w:rsidRPr="00841C5B" w:rsidRDefault="00841C5B" w:rsidP="00841C5B">
      <w:pPr>
        <w:pStyle w:val="ListParagraph"/>
        <w:numPr>
          <w:ilvl w:val="0"/>
          <w:numId w:val="2"/>
        </w:numPr>
        <w:rPr>
          <w:color w:val="FF0000"/>
        </w:rPr>
      </w:pPr>
      <w:r w:rsidRPr="00841C5B">
        <w:rPr>
          <w:rFonts w:ascii="Segoe UI" w:hAnsi="Segoe UI" w:cs="Segoe UI"/>
          <w:color w:val="FF0000"/>
          <w:sz w:val="26"/>
          <w:szCs w:val="26"/>
          <w:shd w:val="clear" w:color="auto" w:fill="FFFFFF"/>
        </w:rPr>
        <w:t>Design the user interface design for </w:t>
      </w:r>
      <w:r w:rsidRPr="00841C5B">
        <w:rPr>
          <w:rFonts w:ascii="Segoe UI" w:hAnsi="Segoe UI" w:cs="Segoe UI"/>
          <w:b/>
          <w:bCs/>
          <w:color w:val="FF0000"/>
          <w:sz w:val="26"/>
          <w:szCs w:val="26"/>
          <w:shd w:val="clear" w:color="auto" w:fill="FFFFFF"/>
        </w:rPr>
        <w:t>Social Network for PET Owners using an online tool</w:t>
      </w:r>
      <w:r w:rsidRPr="00841C5B">
        <w:rPr>
          <w:rFonts w:ascii="Segoe UI" w:hAnsi="Segoe UI" w:cs="Segoe UI"/>
          <w:color w:val="FF0000"/>
          <w:sz w:val="26"/>
          <w:szCs w:val="26"/>
        </w:rPr>
        <w:br/>
      </w:r>
      <w:r w:rsidRPr="00841C5B">
        <w:rPr>
          <w:rFonts w:ascii="Segoe UI" w:hAnsi="Segoe UI" w:cs="Segoe UI"/>
          <w:b/>
          <w:bCs/>
          <w:color w:val="FF0000"/>
          <w:sz w:val="26"/>
          <w:szCs w:val="26"/>
          <w:shd w:val="clear" w:color="auto" w:fill="FFFFFF"/>
        </w:rPr>
        <w:br/>
        <w:t>Social Network for PET Owners</w:t>
      </w:r>
      <w:r w:rsidRPr="00841C5B">
        <w:rPr>
          <w:rFonts w:ascii="Segoe UI" w:hAnsi="Segoe UI" w:cs="Segoe UI"/>
          <w:b/>
          <w:bCs/>
          <w:color w:val="FF0000"/>
          <w:sz w:val="26"/>
          <w:szCs w:val="26"/>
          <w:shd w:val="clear" w:color="auto" w:fill="FFFFFF"/>
        </w:rPr>
        <w:br/>
        <w:t>This would connect pet owners with other pet owners. It would allow them to chat and exchange advice. Businesses could promote their services through curated and paid advertising and promotion.</w:t>
      </w:r>
    </w:p>
    <w:p w14:paraId="3D26C86A" w14:textId="13E34FD2" w:rsidR="00841C5B" w:rsidRDefault="00841C5B" w:rsidP="00841C5B">
      <w:pPr>
        <w:pStyle w:val="ListParagraph"/>
        <w:ind w:left="1080"/>
        <w:rPr>
          <w:rFonts w:ascii="Segoe UI" w:hAnsi="Segoe UI" w:cs="Segoe UI"/>
          <w:color w:val="FF0000"/>
          <w:sz w:val="26"/>
          <w:szCs w:val="26"/>
          <w:shd w:val="clear" w:color="auto" w:fill="FFFFFF"/>
        </w:rPr>
      </w:pPr>
    </w:p>
    <w:p w14:paraId="1F039CBB" w14:textId="713D74AB" w:rsidR="00790B5F" w:rsidRDefault="00790B5F" w:rsidP="00841C5B">
      <w:pPr>
        <w:pStyle w:val="ListParagraph"/>
        <w:rPr>
          <w:rStyle w:val="text-format-content"/>
          <w:rFonts w:ascii="Segoe UI" w:hAnsi="Segoe UI" w:cs="Segoe UI"/>
          <w:b/>
          <w:bCs/>
          <w:color w:val="538135" w:themeColor="accent6" w:themeShade="BF"/>
          <w:sz w:val="26"/>
          <w:szCs w:val="26"/>
          <w:shd w:val="clear" w:color="auto" w:fill="FFFFFF"/>
        </w:rPr>
      </w:pPr>
    </w:p>
    <w:p w14:paraId="51D28741" w14:textId="68A07571" w:rsidR="00841C5B" w:rsidRDefault="00841C5B" w:rsidP="00841C5B">
      <w:pPr>
        <w:pStyle w:val="ListParagraph"/>
        <w:rPr>
          <w:rStyle w:val="text-format-content"/>
          <w:rFonts w:ascii="Segoe UI" w:hAnsi="Segoe UI" w:cs="Segoe UI"/>
          <w:b/>
          <w:bCs/>
          <w:color w:val="538135" w:themeColor="accent6" w:themeShade="BF"/>
          <w:sz w:val="26"/>
          <w:szCs w:val="26"/>
          <w:shd w:val="clear" w:color="auto" w:fill="FFFFFF"/>
        </w:rPr>
      </w:pPr>
      <w:r w:rsidRPr="00B72AB5">
        <w:rPr>
          <w:rStyle w:val="text-format-content"/>
          <w:rFonts w:ascii="Segoe UI" w:hAnsi="Segoe UI" w:cs="Segoe UI"/>
          <w:b/>
          <w:bCs/>
          <w:color w:val="538135" w:themeColor="accent6" w:themeShade="BF"/>
          <w:sz w:val="26"/>
          <w:szCs w:val="26"/>
          <w:shd w:val="clear" w:color="auto" w:fill="FFFFFF"/>
        </w:rPr>
        <w:lastRenderedPageBreak/>
        <w:t>SOLUTION:</w:t>
      </w:r>
    </w:p>
    <w:p w14:paraId="1279DF71" w14:textId="3DDF898E" w:rsidR="00841C5B" w:rsidRDefault="00841C5B" w:rsidP="00841C5B">
      <w:pPr>
        <w:rPr>
          <w:b/>
          <w:bCs/>
        </w:rPr>
      </w:pPr>
      <w:r>
        <w:rPr>
          <w:b/>
          <w:bCs/>
        </w:rPr>
        <w:tab/>
        <w:t>SCREENSHOTS</w:t>
      </w:r>
    </w:p>
    <w:p w14:paraId="43ACD0B2" w14:textId="2324C483" w:rsidR="00841C5B" w:rsidRDefault="00841C5B" w:rsidP="00841C5B">
      <w:pPr>
        <w:rPr>
          <w:b/>
          <w:bCs/>
        </w:rPr>
      </w:pPr>
      <w:r>
        <w:rPr>
          <w:b/>
          <w:bCs/>
        </w:rPr>
        <w:tab/>
      </w:r>
      <w:r w:rsidR="00790B5F">
        <w:rPr>
          <w:b/>
          <w:bCs/>
        </w:rPr>
        <w:t>Sign-In</w:t>
      </w:r>
      <w:r w:rsidR="004C2382" w:rsidRPr="004C2382">
        <w:rPr>
          <w:noProof/>
        </w:rPr>
        <w:t xml:space="preserve"> </w:t>
      </w:r>
      <w:r w:rsidR="004C2382" w:rsidRPr="004C2382">
        <w:rPr>
          <w:b/>
          <w:bCs/>
          <w:noProof/>
        </w:rPr>
        <w:drawing>
          <wp:inline distT="0" distB="0" distL="0" distR="0" wp14:anchorId="0A5F1045" wp14:editId="38105B0C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03A5C" w14:textId="6681B5DF" w:rsidR="00790B5F" w:rsidRDefault="00790B5F" w:rsidP="00841C5B">
      <w:pPr>
        <w:rPr>
          <w:b/>
          <w:bCs/>
        </w:rPr>
      </w:pPr>
      <w:r w:rsidRPr="00790B5F">
        <w:rPr>
          <w:b/>
          <w:bCs/>
          <w:noProof/>
        </w:rPr>
        <w:drawing>
          <wp:inline distT="0" distB="0" distL="0" distR="0" wp14:anchorId="52265BCE" wp14:editId="51CA231F">
            <wp:extent cx="5731510" cy="3651885"/>
            <wp:effectExtent l="0" t="0" r="254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B160A" w14:textId="43A854A8" w:rsidR="004C2382" w:rsidRDefault="004C2382" w:rsidP="00841C5B">
      <w:pPr>
        <w:rPr>
          <w:b/>
          <w:bCs/>
        </w:rPr>
      </w:pPr>
    </w:p>
    <w:p w14:paraId="2BC48361" w14:textId="2CF0EB9E" w:rsidR="004C2382" w:rsidRDefault="004C2382" w:rsidP="00841C5B">
      <w:pPr>
        <w:rPr>
          <w:b/>
          <w:bCs/>
        </w:rPr>
      </w:pPr>
    </w:p>
    <w:p w14:paraId="318BDBE6" w14:textId="77777777" w:rsidR="004C2382" w:rsidRDefault="004C2382" w:rsidP="00841C5B">
      <w:pPr>
        <w:rPr>
          <w:b/>
          <w:bCs/>
        </w:rPr>
      </w:pPr>
    </w:p>
    <w:p w14:paraId="5EE09719" w14:textId="299B8324" w:rsidR="004C2382" w:rsidRDefault="004C2382" w:rsidP="00841C5B">
      <w:pPr>
        <w:rPr>
          <w:b/>
          <w:bCs/>
        </w:rPr>
      </w:pPr>
      <w:r>
        <w:rPr>
          <w:b/>
          <w:bCs/>
        </w:rPr>
        <w:lastRenderedPageBreak/>
        <w:t>Sign-Up</w:t>
      </w:r>
    </w:p>
    <w:p w14:paraId="4E02D1B8" w14:textId="39ED2AD3" w:rsidR="004C2382" w:rsidRDefault="004C2382" w:rsidP="00841C5B">
      <w:pPr>
        <w:rPr>
          <w:b/>
          <w:bCs/>
        </w:rPr>
      </w:pPr>
      <w:r w:rsidRPr="004C2382">
        <w:rPr>
          <w:b/>
          <w:bCs/>
          <w:noProof/>
        </w:rPr>
        <w:drawing>
          <wp:inline distT="0" distB="0" distL="0" distR="0" wp14:anchorId="7A27A0E0" wp14:editId="0753EE64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0B8D7" w14:textId="463E3959" w:rsidR="004C2382" w:rsidRDefault="004C2382" w:rsidP="00841C5B">
      <w:pPr>
        <w:rPr>
          <w:b/>
          <w:bCs/>
        </w:rPr>
      </w:pPr>
      <w:r w:rsidRPr="004C2382"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596FB1CF" wp14:editId="6DA68E81">
            <wp:simplePos x="914400" y="4537881"/>
            <wp:positionH relativeFrom="column">
              <wp:align>left</wp:align>
            </wp:positionH>
            <wp:positionV relativeFrom="paragraph">
              <wp:align>top</wp:align>
            </wp:positionV>
            <wp:extent cx="5731510" cy="3656330"/>
            <wp:effectExtent l="0" t="0" r="2540" b="127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6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3546DC" w14:textId="5C2AEC10" w:rsidR="004C2382" w:rsidRDefault="004C2382" w:rsidP="00841C5B">
      <w:pPr>
        <w:rPr>
          <w:b/>
          <w:bCs/>
        </w:rPr>
      </w:pPr>
      <w:r>
        <w:rPr>
          <w:b/>
          <w:bCs/>
        </w:rPr>
        <w:t>Profile Page</w:t>
      </w:r>
    </w:p>
    <w:p w14:paraId="75AF0EC1" w14:textId="4F01C5F9" w:rsidR="00B54207" w:rsidRDefault="00B54207" w:rsidP="00841C5B">
      <w:pPr>
        <w:rPr>
          <w:b/>
          <w:bCs/>
        </w:rPr>
      </w:pPr>
      <w:r w:rsidRPr="00B54207">
        <w:rPr>
          <w:b/>
          <w:bCs/>
          <w:noProof/>
        </w:rPr>
        <w:lastRenderedPageBreak/>
        <w:drawing>
          <wp:inline distT="0" distB="0" distL="0" distR="0" wp14:anchorId="2AF295B3" wp14:editId="1188FA94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4C2DE" w14:textId="0E5438F5" w:rsidR="00B54207" w:rsidRDefault="00B54207" w:rsidP="00841C5B">
      <w:pPr>
        <w:rPr>
          <w:b/>
          <w:bCs/>
        </w:rPr>
      </w:pPr>
      <w:r w:rsidRPr="00B54207">
        <w:rPr>
          <w:b/>
          <w:bCs/>
          <w:noProof/>
        </w:rPr>
        <w:drawing>
          <wp:inline distT="0" distB="0" distL="0" distR="0" wp14:anchorId="645B91D9" wp14:editId="0FADE15B">
            <wp:extent cx="5731510" cy="365760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9CF5E" w14:textId="3A099285" w:rsidR="009E316A" w:rsidRDefault="009E316A" w:rsidP="00841C5B">
      <w:pPr>
        <w:rPr>
          <w:b/>
          <w:bCs/>
        </w:rPr>
      </w:pPr>
      <w:r>
        <w:rPr>
          <w:b/>
          <w:bCs/>
        </w:rPr>
        <w:t>Update Profile</w:t>
      </w:r>
    </w:p>
    <w:p w14:paraId="1C46D993" w14:textId="7770A903" w:rsidR="009E316A" w:rsidRDefault="009E316A" w:rsidP="00841C5B">
      <w:pPr>
        <w:rPr>
          <w:b/>
          <w:bCs/>
        </w:rPr>
      </w:pPr>
      <w:r w:rsidRPr="009E316A">
        <w:rPr>
          <w:b/>
          <w:bCs/>
          <w:noProof/>
        </w:rPr>
        <w:lastRenderedPageBreak/>
        <w:drawing>
          <wp:inline distT="0" distB="0" distL="0" distR="0" wp14:anchorId="37C6E0DA" wp14:editId="44186893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0E196" w14:textId="3D921CE9" w:rsidR="009E316A" w:rsidRDefault="009E316A" w:rsidP="00841C5B">
      <w:pPr>
        <w:rPr>
          <w:b/>
          <w:bCs/>
        </w:rPr>
      </w:pPr>
      <w:r w:rsidRPr="009E316A">
        <w:rPr>
          <w:b/>
          <w:bCs/>
          <w:noProof/>
        </w:rPr>
        <w:drawing>
          <wp:inline distT="0" distB="0" distL="0" distR="0" wp14:anchorId="296BDD27" wp14:editId="1E9C7ABC">
            <wp:extent cx="5731510" cy="3651885"/>
            <wp:effectExtent l="0" t="0" r="254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80137" w14:textId="40D46DC6" w:rsidR="00B54207" w:rsidRDefault="00B54207" w:rsidP="00841C5B">
      <w:pPr>
        <w:rPr>
          <w:b/>
          <w:bCs/>
        </w:rPr>
      </w:pPr>
      <w:r>
        <w:rPr>
          <w:b/>
          <w:bCs/>
        </w:rPr>
        <w:t>Messaging Application</w:t>
      </w:r>
    </w:p>
    <w:p w14:paraId="308428F6" w14:textId="69470CAF" w:rsidR="00B54207" w:rsidRDefault="009E316A" w:rsidP="00841C5B">
      <w:pPr>
        <w:rPr>
          <w:b/>
          <w:bCs/>
        </w:rPr>
      </w:pPr>
      <w:r w:rsidRPr="009E316A">
        <w:rPr>
          <w:b/>
          <w:bCs/>
          <w:noProof/>
        </w:rPr>
        <w:lastRenderedPageBreak/>
        <w:drawing>
          <wp:inline distT="0" distB="0" distL="0" distR="0" wp14:anchorId="3503155B" wp14:editId="12412C24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E8AD6" w14:textId="258E0183" w:rsidR="009E316A" w:rsidRDefault="009E316A" w:rsidP="00841C5B">
      <w:pPr>
        <w:rPr>
          <w:b/>
          <w:bCs/>
        </w:rPr>
      </w:pPr>
      <w:r w:rsidRPr="009E316A">
        <w:rPr>
          <w:b/>
          <w:bCs/>
          <w:noProof/>
        </w:rPr>
        <w:drawing>
          <wp:inline distT="0" distB="0" distL="0" distR="0" wp14:anchorId="53DCBB81" wp14:editId="08F08613">
            <wp:extent cx="5731510" cy="364490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708EE" w14:textId="06C3A976" w:rsidR="00841C5B" w:rsidRPr="00841C5B" w:rsidRDefault="00841C5B" w:rsidP="00841C5B">
      <w:pPr>
        <w:rPr>
          <w:b/>
          <w:bCs/>
        </w:rPr>
      </w:pPr>
      <w:r>
        <w:rPr>
          <w:b/>
          <w:bCs/>
        </w:rPr>
        <w:tab/>
        <w:t>Tool Used</w:t>
      </w:r>
      <w:r w:rsidR="009E316A">
        <w:rPr>
          <w:b/>
          <w:bCs/>
        </w:rPr>
        <w:t xml:space="preserve">: </w:t>
      </w:r>
      <w:hyperlink r:id="rId19" w:history="1">
        <w:proofErr w:type="spellStart"/>
        <w:r w:rsidR="009E316A" w:rsidRPr="009E316A">
          <w:rPr>
            <w:rStyle w:val="Hyperlink"/>
            <w:b/>
            <w:bCs/>
          </w:rPr>
          <w:t>Wireframepro</w:t>
        </w:r>
        <w:proofErr w:type="spellEnd"/>
        <w:r w:rsidR="009E316A" w:rsidRPr="009E316A">
          <w:rPr>
            <w:rStyle w:val="Hyperlink"/>
            <w:b/>
            <w:bCs/>
          </w:rPr>
          <w:t xml:space="preserve"> </w:t>
        </w:r>
        <w:proofErr w:type="spellStart"/>
        <w:r w:rsidR="009E316A" w:rsidRPr="009E316A">
          <w:rPr>
            <w:rStyle w:val="Hyperlink"/>
            <w:b/>
            <w:bCs/>
          </w:rPr>
          <w:t>mockflow</w:t>
        </w:r>
        <w:proofErr w:type="spellEnd"/>
      </w:hyperlink>
    </w:p>
    <w:sectPr w:rsidR="00841C5B" w:rsidRPr="00841C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A593E"/>
    <w:multiLevelType w:val="hybridMultilevel"/>
    <w:tmpl w:val="4F365210"/>
    <w:lvl w:ilvl="0" w:tplc="4DD08330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b w:val="0"/>
        <w:color w:val="333333"/>
        <w:sz w:val="2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C171CA"/>
    <w:multiLevelType w:val="hybridMultilevel"/>
    <w:tmpl w:val="51C094EE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0370D80"/>
    <w:multiLevelType w:val="hybridMultilevel"/>
    <w:tmpl w:val="55BC8356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6B224F6"/>
    <w:multiLevelType w:val="hybridMultilevel"/>
    <w:tmpl w:val="0B5AC4B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7F3D95"/>
    <w:multiLevelType w:val="hybridMultilevel"/>
    <w:tmpl w:val="7CE2651C"/>
    <w:lvl w:ilvl="0" w:tplc="D57220E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4BC25EB"/>
    <w:multiLevelType w:val="hybridMultilevel"/>
    <w:tmpl w:val="A36AA672"/>
    <w:lvl w:ilvl="0" w:tplc="4E88235A">
      <w:start w:val="1"/>
      <w:numFmt w:val="decimal"/>
      <w:lvlText w:val="%1)"/>
      <w:lvlJc w:val="left"/>
      <w:pPr>
        <w:ind w:left="1080" w:hanging="360"/>
      </w:pPr>
      <w:rPr>
        <w:rFonts w:ascii="Segoe UI" w:hAnsi="Segoe UI" w:cs="Segoe UI" w:hint="default"/>
        <w:sz w:val="26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84A71AF"/>
    <w:multiLevelType w:val="hybridMultilevel"/>
    <w:tmpl w:val="436ACFA0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2"/>
  </w:num>
  <w:num w:numId="5">
    <w:abstractNumId w:val="6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NDMxMzA3MzcyMzdX0lEKTi0uzszPAykwrAUAWy0RqCwAAAA="/>
  </w:docVars>
  <w:rsids>
    <w:rsidRoot w:val="00F162E3"/>
    <w:rsid w:val="0001343D"/>
    <w:rsid w:val="00124F8A"/>
    <w:rsid w:val="001D0E0C"/>
    <w:rsid w:val="002927B2"/>
    <w:rsid w:val="00461EA6"/>
    <w:rsid w:val="004C2382"/>
    <w:rsid w:val="00550DBB"/>
    <w:rsid w:val="00790B5F"/>
    <w:rsid w:val="007C2E3E"/>
    <w:rsid w:val="00841C5B"/>
    <w:rsid w:val="00911D98"/>
    <w:rsid w:val="009E316A"/>
    <w:rsid w:val="00B54207"/>
    <w:rsid w:val="00B72AB5"/>
    <w:rsid w:val="00D90524"/>
    <w:rsid w:val="00DD7337"/>
    <w:rsid w:val="00F162E3"/>
    <w:rsid w:val="00FE1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163D9"/>
  <w15:chartTrackingRefBased/>
  <w15:docId w15:val="{5DC24D04-C612-41AE-9139-80CBF2FBA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05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rdinal-number">
    <w:name w:val="ordinal-number"/>
    <w:basedOn w:val="DefaultParagraphFont"/>
    <w:rsid w:val="001D0E0C"/>
  </w:style>
  <w:style w:type="character" w:customStyle="1" w:styleId="text-format-content">
    <w:name w:val="text-format-content"/>
    <w:basedOn w:val="DefaultParagraphFont"/>
    <w:rsid w:val="001D0E0C"/>
  </w:style>
  <w:style w:type="paragraph" w:styleId="ListParagraph">
    <w:name w:val="List Paragraph"/>
    <w:basedOn w:val="Normal"/>
    <w:uiPriority w:val="34"/>
    <w:qFormat/>
    <w:rsid w:val="001D0E0C"/>
    <w:pPr>
      <w:ind w:left="720"/>
      <w:contextualSpacing/>
    </w:pPr>
  </w:style>
  <w:style w:type="table" w:styleId="TableGrid">
    <w:name w:val="Table Grid"/>
    <w:basedOn w:val="TableNormal"/>
    <w:uiPriority w:val="39"/>
    <w:rsid w:val="00DD73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50D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0D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0D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online.visual-paradigm.com/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drive.google.com/file/d/1B_J4g3KJOyLgESeQugk2cEVh4Heljvnx/view?usp=sharing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yperlink" Target="https://wireframepro.mockflow.com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9</Pages>
  <Words>593</Words>
  <Characters>338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KUMAR SINGH</dc:creator>
  <cp:keywords/>
  <dc:description/>
  <cp:lastModifiedBy>GAURAV KUMAR SINGH</cp:lastModifiedBy>
  <cp:revision>3</cp:revision>
  <dcterms:created xsi:type="dcterms:W3CDTF">2021-12-08T04:20:00Z</dcterms:created>
  <dcterms:modified xsi:type="dcterms:W3CDTF">2021-12-08T05:55:00Z</dcterms:modified>
</cp:coreProperties>
</file>